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2b192dd353f5eaf67f3aeb42b73c612816b02d0"/>
    <w:p>
      <w:pPr>
        <w:pStyle w:val="Heading1"/>
      </w:pPr>
      <w:r>
        <w:t xml:space="preserve">Cover Letter for Psychiatrist Position in Italy Naples</w:t>
      </w:r>
    </w:p>
    <w:p>
      <w:pPr>
        <w:pStyle w:val="FirstParagraph"/>
      </w:pPr>
      <w:r>
        <w:rPr>
          <w:bCs/>
          <w:b/>
        </w:rPr>
        <w:t xml:space="preserve">Dear [Hiring Manager's Name],</w:t>
      </w:r>
    </w:p>
    <w:p>
      <w:pPr>
        <w:pStyle w:val="BodyText"/>
      </w:pPr>
      <w:r>
        <w:t xml:space="preserve">I am writing to express my sincere interest in the Psychiatrist position at your esteemed institution in Italy, specifically Naples. As a dedicated and experienced psychiatrist with a passion for mental health care, I am excited about the opportunity to contribute to the vibrant medical community of Naples and support the well-being of its diverse population. This Cover Letter is not just an application—it is a testament to my commitment to bridging clinical expertise with cultural sensitivity, particularly in a city as rich in history and tradition as Naples.</w:t>
      </w:r>
    </w:p>
    <w:p>
      <w:pPr>
        <w:pStyle w:val="BodyText"/>
      </w:pPr>
      <w:r>
        <w:t xml:space="preserve">Having completed my medical training at [Your University or Institution], I have spent the past [X years] working in psychiatric care across various settings, including private practices, community health centers, and specialized mental health clinics. My experience spans both inpatient and outpatient care, with a particular focus on treating complex mental health conditions such as depression, anxiety disorders, bipolar disorder, and schizophrenia. Throughout my career, I have remained committed to adopting evidence-based practices while fostering compassionate patient relationships—a philosophy that aligns seamlessly with the values of your institution.</w:t>
      </w:r>
    </w:p>
    <w:p>
      <w:pPr>
        <w:pStyle w:val="BodyText"/>
      </w:pPr>
      <w:r>
        <w:t xml:space="preserve">What draws me specifically to the opportunity in Italy Naples is the unique interplay between cultural heritage and modern healthcare needs. Naples, with its bustling streets, historic landmarks, and diverse population, presents a dynamic environment for mental health professionals. As a Psychiatrist in this region, I am eager to engage with patients from varying socioeconomic backgrounds and cultural perspectives, ensuring that my approach is both inclusive and tailored to individual needs. I understand the importance of addressing mental health stigma in local communities and am committed to promoting awareness through education and accessible care.</w:t>
      </w:r>
    </w:p>
    <w:p>
      <w:pPr>
        <w:pStyle w:val="BodyText"/>
      </w:pPr>
      <w:r>
        <w:t xml:space="preserve">My decision to pursue a career in Psychiatry was driven by a deep-seated desire to help individuals navigate the complexities of mental health. In Italy, where the healthcare system emphasizes holistic care, I have always admired the integration of psychological treatment with broader social support networks. This aligns with my belief that mental health is intrinsically linked to overall well-being, and I strive to provide care that is not only clinical but also empathetic and culturally informed.</w:t>
      </w:r>
    </w:p>
    <w:p>
      <w:pPr>
        <w:pStyle w:val="BodyText"/>
      </w:pPr>
      <w:r>
        <w:t xml:space="preserve">One of the most rewarding aspects of my work has been collaborating with multidisciplinary teams to create personalized treatment plans. Whether through psychotherapy, medication management, or community outreach programs, I have consistently aimed to empower patients to take an active role in their recovery. In Naples, I hope to contribute to initiatives that address the unique mental health challenges faced by residents, such as stress related to urban living or the pressures of preserving cultural identity in a globalized world.</w:t>
      </w:r>
    </w:p>
    <w:p>
      <w:pPr>
        <w:pStyle w:val="BodyText"/>
      </w:pPr>
      <w:r>
        <w:t xml:space="preserve">As a Psychiatrist with experience in both [mention specific areas, e.g., "child and adolescent psychiatry" or "geriatric mental health"], I am confident in my ability to adapt to the specific needs of your patient population. My proficiency in [any relevant languages, e.g., Italian, if applicable] further strengthens my connection to the community and enables me to communicate effectively with patients from diverse backgrounds. I am also well-versed in Italian medical standards and protocols, ensuring seamless integration into your clinical team.</w:t>
      </w:r>
    </w:p>
    <w:p>
      <w:pPr>
        <w:pStyle w:val="BodyText"/>
      </w:pPr>
      <w:r>
        <w:t xml:space="preserve">I am particularly drawn to your institution's mission of " [insert specific mission or value from the job posting, e.g., "providing compassionate care to underserved communities"]" and would be honored to contribute my skills to this cause. Naples has a rich cultural tapestry, and I believe that a Psychiatrist in this region must not only be clinically competent but also attuned to the nuances of local life. My goal is to build trust with patients, families, and colleagues while upholding the highest standards of professionalism.</w:t>
      </w:r>
    </w:p>
    <w:p>
      <w:pPr>
        <w:pStyle w:val="BodyText"/>
      </w:pPr>
      <w:r>
        <w:t xml:space="preserve">In addition to my clinical expertise, I bring a strong foundation in research and advocacy. I have participated in studies focused on [mention any relevant research topics], which has deepened my understanding of mental health trends and innovations. This background allows me to approach patient care with a forward-thinking mindset, always seeking ways to improve outcomes through education, policy reform, or community engagement.</w:t>
      </w:r>
    </w:p>
    <w:p>
      <w:pPr>
        <w:pStyle w:val="BodyText"/>
      </w:pPr>
      <w:r>
        <w:t xml:space="preserve">Finally, I would like to emphasize that my decision to apply for this position is rooted in a genuine passion for working in Italy Naples. The city's blend of historical significance and modern energy inspires me daily, and I am eager to contribute to its healthcare landscape. I am confident that my skills, experience, and cultural awareness make me an ideal candidate for this role.</w:t>
      </w:r>
    </w:p>
    <w:p>
      <w:pPr>
        <w:pStyle w:val="BodyText"/>
      </w:pPr>
      <w:r>
        <w:t xml:space="preserve">Thank you for considering my application. I would be delighted to discuss how my background aligns with your institution's goals and how I can contribute to the continued success of your psychiatry department in Naples. Please feel free to contact me at [your phone number] or [your email address] at your earliest convenience. I look forward to the opportunity to collaborate and make a meaningful impact on the lives of patients in Italy Napl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Italy Naples</dc:title>
  <dc:creator/>
  <dc:language>en</dc:language>
  <cp:keywords/>
  <dcterms:created xsi:type="dcterms:W3CDTF">2026-07-23T16:05:09Z</dcterms:created>
  <dcterms:modified xsi:type="dcterms:W3CDTF">2026-07-23T16:05:09Z</dcterms:modified>
</cp:coreProperties>
</file>

<file path=docProps/custom.xml><?xml version="1.0" encoding="utf-8"?>
<Properties xmlns="http://schemas.openxmlformats.org/officeDocument/2006/custom-properties" xmlns:vt="http://schemas.openxmlformats.org/officeDocument/2006/docPropsVTypes"/>
</file>